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icago</w:t>
      </w:r>
    </w:p>
    <w:bookmarkStart w:id="20" w:name="X43b18fd8a1279f5f0be72a1c6e1940c56db90d1"/>
    <w:p>
      <w:pPr>
        <w:pStyle w:val="Heading1"/>
      </w:pPr>
      <w:r>
        <w:t xml:space="preserve">Internship Application Letter for Dietitian Position</w:t>
      </w:r>
    </w:p>
    <w:p>
      <w:pPr>
        <w:pStyle w:val="FirstParagraph"/>
      </w:pPr>
      <w:r>
        <w:t xml:space="preserve">Submitted to [Organization Name] • Chicago, Illinois • United States</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 Name or "Hiring Committee"]</w:t>
      </w:r>
    </w:p>
    <w:p>
      <w:pPr>
        <w:pStyle w:val="BodyText"/>
      </w:pPr>
      <w:r>
        <w:t xml:space="preserve">[Organization Name]</w:t>
      </w:r>
    </w:p>
    <w:p>
      <w:pPr>
        <w:pStyle w:val="BodyText"/>
      </w:pPr>
      <w:r>
        <w:t xml:space="preserve">[Organization Address]</w:t>
      </w:r>
    </w:p>
    <w:p>
      <w:pPr>
        <w:pStyle w:val="BodyText"/>
      </w:pPr>
      <w:r>
        <w:t xml:space="preserve">Chicago, IL [ZIP Code]</w:t>
      </w:r>
    </w:p>
    <w:bookmarkStart w:id="21" w:name="X8ead8261c2212555b23730fd73a006e3f6ae2c3"/>
    <w:p>
      <w:pPr>
        <w:pStyle w:val="Heading2"/>
      </w:pPr>
      <w:r>
        <w:t xml:space="preserve">Dear [Mr./Ms./Mx. Last Name or Hiring Committee],</w:t>
      </w:r>
    </w:p>
    <w:bookmarkEnd w:id="21"/>
    <w:p>
      <w:pPr>
        <w:pStyle w:val="FirstParagraph"/>
      </w:pPr>
      <w:r>
        <w:t xml:space="preserve">It is with profound enthusiasm that I submit my Internship Application Letter for the Dietitian Intern position at [Organization Name] in Chicago, Illinois. As a dedicated nutrition student currently completing my Master of Science in Nutrition Science at DePaul University, I am deeply committed to advancing health equity through evidence-based dietary interventions within the vibrant healthcare landscape of United States Chicago. My academic journey and hands-on experiences have prepared me to contribute meaningfully to your mission while developing into a compassionate, culturally competent Dietitian—a profession I intend to pursue as a lifelong calling within the United States.</w:t>
      </w:r>
    </w:p>
    <w:p>
      <w:pPr>
        <w:pStyle w:val="BodyText"/>
      </w:pPr>
      <w:r>
        <w:t xml:space="preserve">The dynamic nutritional challenges facing communities across Chicago—ranging from food insecurity in neighborhoods like Pilsen and Englewood to managing diet-related chronic conditions among diverse populations—resonate deeply with my professional aspirations. In the United States, where healthcare disparities persist despite our nation’s medical advancements, I believe nutrition plays a pivotal role in preventive care. My academic focus on community nutrition strategies has included analyzing data from Chicago Department of Public Health initiatives, reinforcing my conviction that effective Dietitian interventions must be rooted in local context and cultural humility. This internship represents the critical bridge between theoretical knowledge and practical application I seek to forge as I prepare to become a registered Dietitian Nutritionist (RDN) within the United States healthcare system.</w:t>
      </w:r>
    </w:p>
    <w:p>
      <w:pPr>
        <w:pStyle w:val="BodyText"/>
      </w:pPr>
      <w:r>
        <w:t xml:space="preserve">My academic foundation has been rigorously built upon evidence-based nutrition science with specialized coursework in medical nutrition therapy, sports nutrition, and cultural competence in dietary counseling. At DePaul University’s Nutrition Science program—which emphasizes real-world application through partnerships across Chicago—I completed a capstone project analyzing nutritional gaps among low-income seniors at the Chicago Urban League. Using the Dietary Guidelines for Americans 2020-2025 as a framework, I designed culturally tailored meal plans that reduced sodium intake by 37% in participating individuals while respecting traditional food preferences. This experience cemented my understanding that effective Dietitian work in United States Chicago requires more than clinical knowledge—it demands empathy for the lived realities of urban communities.</w:t>
      </w:r>
    </w:p>
    <w:p>
      <w:pPr>
        <w:pStyle w:val="BodyText"/>
      </w:pPr>
      <w:r>
        <w:t xml:space="preserve">Beyond academic rigor, I have actively sought opportunities to engage with Chicago’s healthcare ecosystem. During my practicum at Rush University Medical Center, I collaborated with a multidisciplinary team to develop nutrition education materials for diabetes management programs targeting Hispanic and African American patients—groups disproportionately affected by chronic conditions in Cook County. This included translating complex dietary concepts into accessible Spanish and English resources, which were distributed through Chicago’s community health centers. The experience profoundly shaped my approach: as a future Dietitian, I recognize that language barriers and socioeconomic factors often dictate health outcomes more than clinical guidelines alone. My time shadowing RDNs at the Jane Addams Resource Corporation further solidified my commitment to working within the United States’ complex healthcare infrastructure to dismantle systemic inequities.</w:t>
      </w:r>
    </w:p>
    <w:p>
      <w:pPr>
        <w:pStyle w:val="BodyText"/>
      </w:pPr>
      <w:r>
        <w:t xml:space="preserve">What excites me most about this internship opportunity is [Organization Name]’s renowned work in community nutrition initiatives that align with my professional vision. Your partnership with the Chicago Department of Public Health on the Healthy Corner Store Initiative, which increases access to fresh produce in food deserts across the city, exemplifies the innovative, community-centered approach I aspire to champion. As a Dietitian intern at your organization, I am eager to contribute to such vital projects while learning from your team’s expertise in navigating Chicago’s unique public health challenges—from addressing childhood obesity rates that exceed national averages to supporting refugee populations with culturally specific dietary needs.</w:t>
      </w:r>
    </w:p>
    <w:p>
      <w:pPr>
        <w:pStyle w:val="BodyText"/>
      </w:pPr>
      <w:r>
        <w:t xml:space="preserve">I am particularly drawn to how your organization integrates the principles of the Academy of Nutrition and Dietetics’ "Nutrition Care Process" into daily practice within United States Chicago’s diverse settings. My own volunteer work with City Harvest Chicago taught me that sustainable change requires collaboration across sectors—healthcare providers, community organizations, and government agencies. I am prepared to bring this collaborative mindset to your team while absorbing your organization’s best practices in patient-centered care. My proficiency in nutrition software like DietMaster and Epic EHR systems, combined with my fluency in Spanish (and basic knowledge of Polish and Haitian Creole), positions me to immediately support diverse client populations across Chicago.</w:t>
      </w:r>
    </w:p>
    <w:p>
      <w:pPr>
        <w:pStyle w:val="BodyText"/>
      </w:pPr>
      <w:r>
        <w:t xml:space="preserve">The path to becoming a competent Dietitian is deeply personal for me. Growing up in a multigenerational household where traditional Mexican cuisine was central to family health rituals, I witnessed firsthand how food carries cultural identity and healing power. In the United States Chicago—where over 30% of residents speak a language other than English at home—this understanding is not merely academic; it’s essential. My goal is to become a Dietitian who empowers communities through nutrition without erasing cultural heritage, ensuring that every meal plan honors identity while promoting health. This internship is the crucial next step in my journey to achieve that mission within the heart of Chicago.</w:t>
      </w:r>
    </w:p>
    <w:p>
      <w:pPr>
        <w:pStyle w:val="BodyText"/>
      </w:pPr>
      <w:r>
        <w:t xml:space="preserve">I am eager to bring my academic rigor, community engagement experience, and cultural awareness to your team. I have attached my resume for detailed review and welcome the opportunity to discuss how my skills align with [Organization Name]’s goals during an interview at your convenience. Thank you for considering this Internship Application Letter—I look forward to contributing meaningfully to the health of Chicago’s residents as a future Dietitian in the United States.</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Internship Application Letter - Chicago</dc:title>
  <dc:creator/>
  <dc:language>en</dc:language>
  <cp:keywords/>
  <dcterms:created xsi:type="dcterms:W3CDTF">2026-07-23T15:13:34Z</dcterms:created>
  <dcterms:modified xsi:type="dcterms:W3CDTF">2026-07-23T15:13:34Z</dcterms:modified>
</cp:coreProperties>
</file>

<file path=docProps/custom.xml><?xml version="1.0" encoding="utf-8"?>
<Properties xmlns="http://schemas.openxmlformats.org/officeDocument/2006/custom-properties" xmlns:vt="http://schemas.openxmlformats.org/officeDocument/2006/docPropsVTypes"/>
</file>